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rogram,</w:t>
      </w:r>
      <w:r>
        <w:t xml:space="preserve"> </w:t>
      </w:r>
      <w:r>
        <w:t xml:space="preserve">Italy</w:t>
      </w:r>
      <w:r>
        <w:t xml:space="preserve"> </w:t>
      </w:r>
      <w:r>
        <w:t xml:space="preserve">Naples</w:t>
      </w:r>
    </w:p>
    <w:bookmarkStart w:id="20" w:name="Xc7f810f73984857f4bbdc805527c77b66731413"/>
    <w:p>
      <w:pPr>
        <w:pStyle w:val="Heading1"/>
      </w:pPr>
      <w:r>
        <w:t xml:space="preserve">SCHOLARSHIP APPLICATION LETTER FOR ADVANCED CUSTOMS ADMINISTRATION STUDIES</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Customs Academy of Italy (Agenzia delle Dogane e dei Monopoli)</w:t>
      </w:r>
      <w:r>
        <w:br/>
      </w:r>
      <w:r>
        <w:t xml:space="preserve">Via Vittorio Emanuele, 68</w:t>
      </w:r>
      <w:r>
        <w:br/>
      </w:r>
      <w:r>
        <w:t xml:space="preserve">00186 Rome, Italy</w:t>
      </w:r>
    </w:p>
    <w:p>
      <w:pPr>
        <w:pStyle w:val="BodyText"/>
      </w:pPr>
      <w:r>
        <w:t xml:space="preserve">Dear Esteemed Scholarship Committee,</w:t>
      </w:r>
    </w:p>
    <w:p>
      <w:pPr>
        <w:pStyle w:val="BodyText"/>
      </w:pPr>
      <w:r>
        <w:t xml:space="preserve">I am writing with profound enthusiasm to submit my application for the prestigious Advanced Customs Administration Scholarship Program, specifically designed to support emerging professionals seeking specialized training as a</w:t>
      </w:r>
      <w:r>
        <w:t xml:space="preserve"> </w:t>
      </w:r>
      <w:r>
        <w:rPr>
          <w:iCs/>
          <w:i/>
        </w:rPr>
        <w:t xml:space="preserve">Customs Officer</w:t>
      </w:r>
      <w:r>
        <w:t xml:space="preserve"> </w:t>
      </w:r>
      <w:r>
        <w:t xml:space="preserve">within the European Union framework. As an aspiring customs professional deeply committed to safeguarding Italy’s economic interests and maritime security, I have meticulously prepared this</w:t>
      </w:r>
      <w:r>
        <w:t xml:space="preserve"> </w:t>
      </w:r>
      <w:r>
        <w:rPr>
          <w:bCs/>
          <w:b/>
        </w:rPr>
        <w:t xml:space="preserve">Scholarship Application Letter</w:t>
      </w:r>
      <w:r>
        <w:t xml:space="preserve"> </w:t>
      </w:r>
      <w:r>
        <w:t xml:space="preserve">to articulate my qualifications, aspirations, and unwavering dedication to contributing meaningfully to the critical work of customs enforcement in</w:t>
      </w:r>
      <w:r>
        <w:t xml:space="preserve"> </w:t>
      </w:r>
      <w:r>
        <w:rPr>
          <w:bCs/>
          <w:b/>
        </w:rPr>
        <w:t xml:space="preserve">Italy Naples</w:t>
      </w:r>
      <w:r>
        <w:t xml:space="preserve">.</w:t>
      </w:r>
    </w:p>
    <w:p>
      <w:pPr>
        <w:pStyle w:val="BodyText"/>
      </w:pPr>
      <w:r>
        <w:t xml:space="preserve">My journey toward becoming a professional Customs Officer has been both deliberate and inspired by the strategic significance of Naples as Italy’s most vital Mediterranean gateway. The Port of Naples, handling over 20 million tons of cargo annually and serving as a major transshipment hub for Southern Europe, represents an unparalleled training ground for understanding the complexities of modern customs operations. I have closely studied how contemporary Customs Officers in</w:t>
      </w:r>
      <w:r>
        <w:t xml:space="preserve"> </w:t>
      </w:r>
      <w:r>
        <w:rPr>
          <w:bCs/>
          <w:b/>
        </w:rPr>
        <w:t xml:space="preserve">Italy Naples</w:t>
      </w:r>
      <w:r>
        <w:t xml:space="preserve"> </w:t>
      </w:r>
      <w:r>
        <w:t xml:space="preserve">navigate challenges including EU customs union compliance (TARIC codes, VAT procedures), counter-smuggling initiatives targeting narcotics and illicit goods, and facilitating legitimate trade through digital platforms like the Single Administrative Document (SAD). Witnessing firsthand the meticulous work of officers at Naples’ Central Customs Office during my internship with the Italian Ministry of Finance’s Economic Police unit solidified my resolve to pursue advanced specialization in this field.</w:t>
      </w:r>
    </w:p>
    <w:p>
      <w:pPr>
        <w:pStyle w:val="BodyText"/>
      </w:pPr>
      <w:r>
        <w:t xml:space="preserve">This scholarship represents far more than financial assistance—it is the essential catalyst enabling me to access world-class academic training that directly aligns with Naples’ operational needs. I have been accepted into the specialized Master’s in International Trade and Customs Law at the University of Naples Federico II, a program uniquely positioned to provide advanced expertise in EU customs regulations (Treaty on the Functioning of the European Union, Article 315) and digital customs systems like the Union Customs Code (UCC). The curriculum includes intensive modules on risk management strategies for port security, anti-fraud technologies, and cross-border data exchange protocols—precisely the competencies required by a</w:t>
      </w:r>
      <w:r>
        <w:t xml:space="preserve"> </w:t>
      </w:r>
      <w:r>
        <w:rPr>
          <w:bCs/>
          <w:b/>
        </w:rPr>
        <w:t xml:space="preserve">Customs Officer</w:t>
      </w:r>
      <w:r>
        <w:t xml:space="preserve"> </w:t>
      </w:r>
      <w:r>
        <w:t xml:space="preserve">operating within Naples’ dynamic maritime environment. Without this scholarship, the substantial tuition fees and associated costs (including mandatory field placements at Naples’ international terminal) would be insurmountable barriers to my professional development.</w:t>
      </w:r>
    </w:p>
    <w:p>
      <w:pPr>
        <w:pStyle w:val="BodyText"/>
      </w:pPr>
      <w:r>
        <w:t xml:space="preserve">My academic background provides a robust foundation for this specialized training. I hold a Bachelor’s Degree in International Relations from the University of Bologna, with honors (110/110 cum laude), focusing on EU trade policy and maritime law. My thesis, "The Impact of Digital Transformation on Customs Procedures at Southern Italian Ports," included primary research conducted with customs officials at Naples’ Port Authority. This work demonstrated my ability to analyze complex regulatory frameworks—such as the EU’s New Approach to Customs Policy—and propose practical solutions for enhancing operational efficiency without compromising security. Furthermore, I have completed certified courses in International Trade Compliance (CITP) and Advanced Data Analysis for Customs Risk Assessment, equipping me with technical skills directly applicable to Naples’ modern customs infrastructure.</w:t>
      </w:r>
    </w:p>
    <w:p>
      <w:pPr>
        <w:pStyle w:val="BodyText"/>
      </w:pPr>
      <w:r>
        <w:t xml:space="preserve">I am particularly drawn to the Naples-based program due to its exceptional integration with on-site training at the Port of Naples. Unlike theoretical academic programs elsewhere, this scholarship-funded curriculum includes mandatory 6-month rotations within the Customs Department’s Anti-Smuggling Unit and Electronic Data Interchange (EDI) Operations Center—experiences that would be impossible without institutional support. As an aspiring</w:t>
      </w:r>
      <w:r>
        <w:t xml:space="preserve"> </w:t>
      </w:r>
      <w:r>
        <w:rPr>
          <w:bCs/>
          <w:b/>
        </w:rPr>
        <w:t xml:space="preserve">Customs Officer</w:t>
      </w:r>
      <w:r>
        <w:t xml:space="preserve"> </w:t>
      </w:r>
      <w:r>
        <w:t xml:space="preserve">in</w:t>
      </w:r>
      <w:r>
        <w:t xml:space="preserve"> </w:t>
      </w:r>
      <w:r>
        <w:rPr>
          <w:bCs/>
          <w:b/>
        </w:rPr>
        <w:t xml:space="preserve">Italy Naples</w:t>
      </w:r>
      <w:r>
        <w:t xml:space="preserve">, I aim to develop expertise in intercepting high-value contraband while expediting clearance for legitimate goods, thus supporting Naples’ economic vitality. My goal is to contribute to initiatives like the "Naples Customs Smart Corridor" project, which aims to reduce cargo dwell time by 30% through AI-driven risk profiling—a vision I can help advance through this scholarship-funded education.</w:t>
      </w:r>
    </w:p>
    <w:p>
      <w:pPr>
        <w:pStyle w:val="BodyText"/>
      </w:pPr>
      <w:r>
        <w:t xml:space="preserve">The significance of Naples as a customs nexus cannot be overstated. As Europe’s third-busiest container port after Rotterdam and Antwerp, Naples handles critical trade flows between Africa, Asia, and the EU. The recent surge in pharmaceutical imports following the pandemic has heightened demand for officers skilled in verifying product authenticity—a challenge I intend to address through specialized coursework on medicinal product customs protocols under Directive 2011/62/EU. My commitment extends beyond technical training: I am actively participating in Naples’ "Youth for Customs" mentoring initiative, sharing insights about career paths with high school students from the city’s working-class districts—a testament to my dedication to fostering local talent for</w:t>
      </w:r>
      <w:r>
        <w:t xml:space="preserve"> </w:t>
      </w:r>
      <w:r>
        <w:rPr>
          <w:bCs/>
          <w:b/>
        </w:rPr>
        <w:t xml:space="preserve">Italy Naples</w:t>
      </w:r>
      <w:r>
        <w:t xml:space="preserve">'s customs future.</w:t>
      </w:r>
    </w:p>
    <w:p>
      <w:pPr>
        <w:pStyle w:val="BodyText"/>
      </w:pPr>
      <w:r>
        <w:t xml:space="preserve">This</w:t>
      </w:r>
      <w:r>
        <w:t xml:space="preserve"> </w:t>
      </w:r>
      <w:r>
        <w:rPr>
          <w:bCs/>
          <w:b/>
        </w:rPr>
        <w:t xml:space="preserve">Scholarship Application Letter</w:t>
      </w:r>
      <w:r>
        <w:t xml:space="preserve"> </w:t>
      </w:r>
      <w:r>
        <w:t xml:space="preserve">embodies my professional maturity and strategic vision. I have already secured a pre-arranged internship at the Naples Customs Office upon completion of the Master’s program, ensuring immediate application of my studies to real-world challenges. The scholarship would provide not only tuition coverage but also essential funding for specialized software access (such as EU’s TARIC database subscriptions) and transportation costs between university campuses and Naples’ port facilities. My long-term objective is to advance into leadership roles within the Customs Service’s Innovation Division, driving Naples toward becoming a model EU customs hub through data-driven approaches.</w:t>
      </w:r>
    </w:p>
    <w:p>
      <w:pPr>
        <w:pStyle w:val="BodyText"/>
      </w:pPr>
      <w:r>
        <w:t xml:space="preserve">In conclusion, I am unwavering in my commitment to serve as an exceptional Customs Officer for the Republic of Italy. The Advanced Customs Administration Scholarship is the indispensable bridge between my qualifications and my capacity to contribute meaningfully to Naples’ role as a strategic customs node within Europe’s economic ecosystem. I have attached all required documentation, including academic transcripts, letters of recommendation from Naples Customs officials, and proof of acceptance into the University of Naples Federico II program. Thank you for considering this application—I eagerly await the opportunity to discuss how my expertise will advance</w:t>
      </w:r>
      <w:r>
        <w:t xml:space="preserve"> </w:t>
      </w:r>
      <w:r>
        <w:rPr>
          <w:bCs/>
          <w:b/>
        </w:rPr>
        <w:t xml:space="preserve">Italy Naples</w:t>
      </w:r>
      <w:r>
        <w:t xml:space="preserve">'s customs excellence.</w:t>
      </w:r>
    </w:p>
    <w:p>
      <w:pPr>
        <w:pStyle w:val="BodyText"/>
      </w:pPr>
      <w:r>
        <w:t xml:space="preserve">With profound respect for the critical work of customs professionals,</w:t>
      </w:r>
    </w:p>
    <w:p>
      <w:pPr>
        <w:pStyle w:val="BodyText"/>
      </w:pPr>
      <w:r>
        <w:rPr>
          <w:bCs/>
          <w:b/>
        </w:rPr>
        <w:t xml:space="preserve">Marco Rossi</w:t>
      </w:r>
      <w:r>
        <w:br/>
      </w:r>
      <w:r>
        <w:t xml:space="preserve">Via Toledo, 245</w:t>
      </w:r>
      <w:r>
        <w:br/>
      </w:r>
      <w:r>
        <w:t xml:space="preserve">Naples, Italy</w:t>
      </w:r>
      <w:r>
        <w:br/>
      </w:r>
      <w:r>
        <w:t xml:space="preserve">+39 335 123 4567</w:t>
      </w:r>
      <w:r>
        <w:br/>
      </w:r>
      <w:r>
        <w:t xml:space="preserve">marco.rossi@email.it</w:t>
      </w:r>
    </w:p>
    <w:p>
      <w:pPr>
        <w:pStyle w:val="BodyText"/>
      </w:pPr>
      <w:r>
        <w:t xml:space="preserve">Note: This document constitutes a formal Scholarship Application Letter for advanced customs studies, not a job application. The University of Naples Federico II and Agenzia delle Dogane e dei Monopoli collaborate on this scholarship program to develop specialized Customs Officer talent for Italy's key port cities including Na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 Program, Italy Naples</dc:title>
  <dc:creator/>
  <dc:language>en</dc:language>
  <cp:keywords/>
  <dcterms:created xsi:type="dcterms:W3CDTF">2026-07-23T11:33:17Z</dcterms:created>
  <dcterms:modified xsi:type="dcterms:W3CDTF">2026-07-23T11:33:17Z</dcterms:modified>
</cp:coreProperties>
</file>

<file path=docProps/custom.xml><?xml version="1.0" encoding="utf-8"?>
<Properties xmlns="http://schemas.openxmlformats.org/officeDocument/2006/custom-properties" xmlns:vt="http://schemas.openxmlformats.org/officeDocument/2006/docPropsVTypes"/>
</file>